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-Table</w:t>
      </w:r>
      <w:r>
        <w:t xml:space="preserve"> </w:t>
      </w:r>
      <w:r>
        <w:t xml:space="preserve">of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(11</w:t>
      </w:r>
      <w:r>
        <w:t xml:space="preserve"> </w:t>
      </w:r>
      <w:r>
        <w:t xml:space="preserve">June,</w:t>
      </w:r>
      <w:r>
        <w:t xml:space="preserve"> </w:t>
      </w:r>
      <w:r>
        <w:t xml:space="preserve">2021)</w:t>
      </w:r>
    </w:p>
    <w:p>
      <w:pPr>
        <w:pStyle w:val="FirstParagraph"/>
      </w:pPr>
      <w:r>
        <w:t xml:space="preserve">Coefficient estimates from different modelling approach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248"/>
        <w:gridCol w:w="1563"/>
        <w:gridCol w:w="1148"/>
        <w:gridCol w:w="2126"/>
        <w:gridCol w:w="2321"/>
        <w:gridCol w:w="1148"/>
        <w:gridCol w:w="2126"/>
      </w:tblGrid>
      <w:tr>
        <w:trPr>
          <w:cantSplit/>
          <w:trHeight w:val="489" w:hRule="auto"/>
          <w:tblHeader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efficient estimates from different modelling approaches</w:t>
            </w:r>
          </w:p>
        </w:tc>
      </w:tr>
      <w:tr>
        <w:trPr>
          <w:cantSplit/>
          <w:trHeight w:val="48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erm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OLS Model</w:t>
            </w:r>
          </w:p>
        </w:tc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Spatial Error Model</w:t>
            </w:r>
          </w:p>
        </w:tc>
      </w:tr>
      <w:tr>
        <w:trPr>
          <w:cantSplit/>
          <w:trHeight w:val="492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95% C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r(&gt;|z|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95% CI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383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599, 0.21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414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807, 0.25021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1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e-05, 2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723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6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81, 0.02566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mercial 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701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57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1728, -0.02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6941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2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1394, -0.02487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idential 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307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86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39, 0.10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77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02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07, 0.09433</w:t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ial 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3013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0302, -0.15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2779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9741, -0.15816</w:t>
            </w:r>
          </w:p>
        </w:tc>
      </w:tr>
      <w:tr>
        <w:trPr>
          <w:cantSplit/>
          <w:trHeight w:val="4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055, 0.00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e-04, 0.00139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 Statis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justed R-Squa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2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2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ran's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,738.63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,853.80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7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-likelihoo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4.318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2.902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 p &lt; 0.05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* Pr(&gt;|z|) &lt; 0.05</w:t>
            </w:r>
          </w:p>
        </w:tc>
      </w:tr>
    </w:tbl>
    <w:sectPr w:rsidR="00672542" w:rsidRPr="0057212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1D8D1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9C93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2AA67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7491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3876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040A1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74E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FE9A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6E44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80B2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4CB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5885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34588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5885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86031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2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45885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5885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345885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458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-Table of Results</dc:title>
  <dc:creator/>
  <cp:keywords/>
  <dcterms:created xsi:type="dcterms:W3CDTF">2021-06-11T01:35:56Z</dcterms:created>
  <dcterms:modified xsi:type="dcterms:W3CDTF">2021-06-1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11 June, 2021)</vt:lpwstr>
  </property>
  <property fmtid="{D5CDD505-2E9C-101B-9397-08002B2CF9AE}" pid="3" name="output">
    <vt:lpwstr/>
  </property>
</Properties>
</file>